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38C6" w:rsidRPr="003838C6" w:rsidRDefault="003838C6" w:rsidP="003838C6">
      <w:pPr>
        <w:jc w:val="center"/>
        <w:rPr>
          <w:b/>
        </w:rPr>
      </w:pPr>
      <w:r w:rsidRPr="003838C6">
        <w:rPr>
          <w:b/>
        </w:rPr>
        <w:t>EJERCICIO 4, 202</w:t>
      </w:r>
      <w:r w:rsidR="00160C49">
        <w:rPr>
          <w:b/>
        </w:rPr>
        <w:t>3</w:t>
      </w:r>
      <w:r w:rsidRPr="003838C6">
        <w:rPr>
          <w:b/>
        </w:rPr>
        <w:t>, Estadística</w:t>
      </w:r>
    </w:p>
    <w:p w:rsidR="003838C6" w:rsidRDefault="003838C6"/>
    <w:p w:rsidR="00232748" w:rsidRDefault="00F021D1">
      <w:r>
        <w:t xml:space="preserve">Tenemos la </w:t>
      </w:r>
      <w:r w:rsidR="004F410C">
        <w:t>base adjunta (</w:t>
      </w:r>
      <w:hyperlink r:id="rId5" w:history="1">
        <w:r w:rsidR="004F410C" w:rsidRPr="00C04E30">
          <w:rPr>
            <w:rStyle w:val="Hipervnculo"/>
          </w:rPr>
          <w:t>https://www.uv.es/mperea/readingskill.sav</w:t>
        </w:r>
      </w:hyperlink>
      <w:r w:rsidR="004F410C">
        <w:t>)</w:t>
      </w:r>
      <w:r>
        <w:t xml:space="preserve"> que contiene datos de habilidad lectora mediante el test PROLEC en estudiantes de secundaria, así como el número promedio de palabras aprendidas de manera incidental promediado a través de varias clases.</w:t>
      </w:r>
      <w:r w:rsidR="002539CB">
        <w:t xml:space="preserve"> Tenemos también las respuestas (en una escala Likert de 1-5) en un test de extroversión: las dos primeras, a más puntuación más extroversión (v.g., “mis amigos/as me consideran una persona sociable”; “prefiero ir de fiesta a leer un libro”) y la tercera es inversa (más puntuación menos extroversión (v.g., “me considero una persona callada”).</w:t>
      </w:r>
    </w:p>
    <w:p w:rsidR="00F021D1" w:rsidRDefault="00F021D1"/>
    <w:p w:rsidR="002F5DDE" w:rsidRPr="000B7B88" w:rsidRDefault="00F021D1" w:rsidP="000B7B88">
      <w:pPr>
        <w:pStyle w:val="Prrafodelista"/>
        <w:numPr>
          <w:ilvl w:val="0"/>
          <w:numId w:val="1"/>
        </w:numPr>
        <w:rPr>
          <w:i/>
        </w:rPr>
      </w:pPr>
      <w:r w:rsidRPr="000B7B88">
        <w:rPr>
          <w:i/>
        </w:rPr>
        <w:t>¿Obser</w:t>
      </w:r>
      <w:r w:rsidR="002F5DDE" w:rsidRPr="000B7B88">
        <w:rPr>
          <w:i/>
        </w:rPr>
        <w:t xml:space="preserve">vas diferencias en </w:t>
      </w:r>
      <w:r w:rsidR="002539CB" w:rsidRPr="000B7B88">
        <w:rPr>
          <w:i/>
        </w:rPr>
        <w:t>extroversión</w:t>
      </w:r>
      <w:r w:rsidR="006B3E98" w:rsidRPr="000B7B88">
        <w:rPr>
          <w:i/>
        </w:rPr>
        <w:t xml:space="preserve"> entre chicos y chicas?</w:t>
      </w:r>
      <w:r w:rsidR="002539CB" w:rsidRPr="000B7B88">
        <w:rPr>
          <w:i/>
        </w:rPr>
        <w:t xml:space="preserve"> (</w:t>
      </w:r>
      <w:r w:rsidR="006B3E98" w:rsidRPr="000B7B88">
        <w:rPr>
          <w:i/>
        </w:rPr>
        <w:t>Has de sumar</w:t>
      </w:r>
      <w:r w:rsidR="002539CB" w:rsidRPr="000B7B88">
        <w:rPr>
          <w:i/>
        </w:rPr>
        <w:t xml:space="preserve"> las 3 preguntas; la tercera pregunta debes codificarla en el orden correcto: a más puntuación, más extraversión</w:t>
      </w:r>
      <w:r w:rsidR="006B3E98" w:rsidRPr="000B7B88">
        <w:rPr>
          <w:i/>
        </w:rPr>
        <w:t>) Recuerda poner las preguntas de escala Likert como cuantitativas, si no lo están.</w:t>
      </w:r>
    </w:p>
    <w:p w:rsidR="000B7B88" w:rsidRDefault="000B7B88" w:rsidP="000B7B88">
      <w:pPr>
        <w:rPr>
          <w:i/>
        </w:rPr>
      </w:pPr>
    </w:p>
    <w:p w:rsidR="000B7B88" w:rsidRDefault="000B7B88" w:rsidP="000B7B88">
      <w:pPr>
        <w:rPr>
          <w:i/>
        </w:rPr>
      </w:pPr>
    </w:p>
    <w:p w:rsidR="000B7B88" w:rsidRDefault="000B7B88" w:rsidP="000B7B88">
      <w:r>
        <w:t>Primero, debemos pasar poner las tres preguntas tipo Likert como cuantitativas (“</w:t>
      </w:r>
      <w:proofErr w:type="spellStart"/>
      <w:r>
        <w:t>scale</w:t>
      </w:r>
      <w:proofErr w:type="spellEnd"/>
      <w:r>
        <w:t>”) y poner la cuestión 3 en el orden correcto.</w:t>
      </w:r>
    </w:p>
    <w:p w:rsidR="000B7B88" w:rsidRDefault="000B7B88" w:rsidP="000B7B88">
      <w:r>
        <w:rPr>
          <w:noProof/>
        </w:rPr>
        <w:drawing>
          <wp:inline distT="0" distB="0" distL="0" distR="0" wp14:anchorId="33B3C22D" wp14:editId="122D05E7">
            <wp:extent cx="5400040" cy="354901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a de pantalla 2020-10-29 a las 9.28.06.png"/>
                    <pic:cNvPicPr/>
                  </pic:nvPicPr>
                  <pic:blipFill>
                    <a:blip r:embed="rId6">
                      <a:extLst>
                        <a:ext uri="{28A0092B-C50C-407E-A947-70E740481C1C}">
                          <a14:useLocalDpi xmlns:a14="http://schemas.microsoft.com/office/drawing/2010/main" val="0"/>
                        </a:ext>
                      </a:extLst>
                    </a:blip>
                    <a:stretch>
                      <a:fillRect/>
                    </a:stretch>
                  </pic:blipFill>
                  <pic:spPr>
                    <a:xfrm>
                      <a:off x="0" y="0"/>
                      <a:ext cx="5400040" cy="3549015"/>
                    </a:xfrm>
                    <a:prstGeom prst="rect">
                      <a:avLst/>
                    </a:prstGeom>
                  </pic:spPr>
                </pic:pic>
              </a:graphicData>
            </a:graphic>
          </wp:inline>
        </w:drawing>
      </w:r>
    </w:p>
    <w:p w:rsidR="000B7B88" w:rsidRDefault="000B7B88" w:rsidP="000B7B88">
      <w:r>
        <w:rPr>
          <w:noProof/>
        </w:rPr>
        <w:lastRenderedPageBreak/>
        <w:drawing>
          <wp:inline distT="0" distB="0" distL="0" distR="0" wp14:anchorId="64482251" wp14:editId="3E596E7E">
            <wp:extent cx="5400040" cy="259524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a de pantalla 2020-10-29 a las 9.28.33.png"/>
                    <pic:cNvPicPr/>
                  </pic:nvPicPr>
                  <pic:blipFill>
                    <a:blip r:embed="rId7">
                      <a:extLst>
                        <a:ext uri="{28A0092B-C50C-407E-A947-70E740481C1C}">
                          <a14:useLocalDpi xmlns:a14="http://schemas.microsoft.com/office/drawing/2010/main" val="0"/>
                        </a:ext>
                      </a:extLst>
                    </a:blip>
                    <a:stretch>
                      <a:fillRect/>
                    </a:stretch>
                  </pic:blipFill>
                  <pic:spPr>
                    <a:xfrm>
                      <a:off x="0" y="0"/>
                      <a:ext cx="5400040" cy="2595245"/>
                    </a:xfrm>
                    <a:prstGeom prst="rect">
                      <a:avLst/>
                    </a:prstGeom>
                  </pic:spPr>
                </pic:pic>
              </a:graphicData>
            </a:graphic>
          </wp:inline>
        </w:drawing>
      </w:r>
    </w:p>
    <w:p w:rsidR="000B7B88" w:rsidRDefault="000B7B88" w:rsidP="000B7B88"/>
    <w:p w:rsidR="000B7B88" w:rsidRDefault="000B7B88" w:rsidP="000B7B88">
      <w:r>
        <w:t>La fórmula es 5 - PREGUNTA_ORDEN_INVERSO + 1</w:t>
      </w:r>
    </w:p>
    <w:p w:rsidR="000B7B88" w:rsidRDefault="000B7B88" w:rsidP="000B7B88"/>
    <w:p w:rsidR="000B7B88" w:rsidRDefault="000B7B88" w:rsidP="000B7B88">
      <w:r>
        <w:t>(el 5 es el valor máximo de la escala Likert; si fuera una escala Likert de 1-10 entonces el número sería 10 en lugar de 5, lógicamente).</w:t>
      </w:r>
    </w:p>
    <w:p w:rsidR="000B7B88" w:rsidRDefault="000B7B88" w:rsidP="000B7B88"/>
    <w:p w:rsidR="000B7B88" w:rsidRDefault="000B7B88" w:rsidP="000B7B88">
      <w:r>
        <w:t>Y ahora es sumarlas, en la nueva variable “extraversión”</w:t>
      </w:r>
    </w:p>
    <w:p w:rsidR="000B7B88" w:rsidRDefault="000B7B88" w:rsidP="000B7B88">
      <w:r>
        <w:rPr>
          <w:noProof/>
        </w:rPr>
        <w:lastRenderedPageBreak/>
        <w:drawing>
          <wp:inline distT="0" distB="0" distL="0" distR="0" wp14:anchorId="07F0B54A" wp14:editId="38677F5F">
            <wp:extent cx="5400040" cy="473773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a de pantalla 2020-10-29 a las 9.30.53.png"/>
                    <pic:cNvPicPr/>
                  </pic:nvPicPr>
                  <pic:blipFill>
                    <a:blip r:embed="rId8">
                      <a:extLst>
                        <a:ext uri="{28A0092B-C50C-407E-A947-70E740481C1C}">
                          <a14:useLocalDpi xmlns:a14="http://schemas.microsoft.com/office/drawing/2010/main" val="0"/>
                        </a:ext>
                      </a:extLst>
                    </a:blip>
                    <a:stretch>
                      <a:fillRect/>
                    </a:stretch>
                  </pic:blipFill>
                  <pic:spPr>
                    <a:xfrm>
                      <a:off x="0" y="0"/>
                      <a:ext cx="5400040" cy="4737735"/>
                    </a:xfrm>
                    <a:prstGeom prst="rect">
                      <a:avLst/>
                    </a:prstGeom>
                  </pic:spPr>
                </pic:pic>
              </a:graphicData>
            </a:graphic>
          </wp:inline>
        </w:drawing>
      </w:r>
    </w:p>
    <w:p w:rsidR="000B7B88" w:rsidRDefault="000B7B88" w:rsidP="000B7B88">
      <w:r>
        <w:rPr>
          <w:noProof/>
        </w:rPr>
        <w:drawing>
          <wp:inline distT="0" distB="0" distL="0" distR="0" wp14:anchorId="758E2EC8" wp14:editId="6AA5B59A">
            <wp:extent cx="5400040" cy="2180590"/>
            <wp:effectExtent l="0" t="0" r="0" b="381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a de pantalla 2020-10-29 a las 9.31.14.png"/>
                    <pic:cNvPicPr/>
                  </pic:nvPicPr>
                  <pic:blipFill>
                    <a:blip r:embed="rId9">
                      <a:extLst>
                        <a:ext uri="{28A0092B-C50C-407E-A947-70E740481C1C}">
                          <a14:useLocalDpi xmlns:a14="http://schemas.microsoft.com/office/drawing/2010/main" val="0"/>
                        </a:ext>
                      </a:extLst>
                    </a:blip>
                    <a:stretch>
                      <a:fillRect/>
                    </a:stretch>
                  </pic:blipFill>
                  <pic:spPr>
                    <a:xfrm>
                      <a:off x="0" y="0"/>
                      <a:ext cx="5400040" cy="2180590"/>
                    </a:xfrm>
                    <a:prstGeom prst="rect">
                      <a:avLst/>
                    </a:prstGeom>
                  </pic:spPr>
                </pic:pic>
              </a:graphicData>
            </a:graphic>
          </wp:inline>
        </w:drawing>
      </w:r>
    </w:p>
    <w:p w:rsidR="000B7B88" w:rsidRDefault="000B7B88" w:rsidP="000B7B88">
      <w:r>
        <w:t>Ahora, habéis de mirar el diagrama de caja y las medias de chicos y chicas. Donde extraversión es la variable dependiente y género la variable independiente.</w:t>
      </w:r>
    </w:p>
    <w:p w:rsidR="000B7B88" w:rsidRDefault="000B7B88" w:rsidP="000B7B88"/>
    <w:p w:rsidR="000B7B88" w:rsidRDefault="000B7B88" w:rsidP="000B7B88">
      <w:r>
        <w:rPr>
          <w:noProof/>
        </w:rPr>
        <w:lastRenderedPageBreak/>
        <w:drawing>
          <wp:inline distT="0" distB="0" distL="0" distR="0" wp14:anchorId="7234B407" wp14:editId="6AEB5DA3">
            <wp:extent cx="5400040" cy="3649345"/>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ptura de pantalla 2020-10-29 a las 9.35.25.png"/>
                    <pic:cNvPicPr/>
                  </pic:nvPicPr>
                  <pic:blipFill>
                    <a:blip r:embed="rId10">
                      <a:extLst>
                        <a:ext uri="{28A0092B-C50C-407E-A947-70E740481C1C}">
                          <a14:useLocalDpi xmlns:a14="http://schemas.microsoft.com/office/drawing/2010/main" val="0"/>
                        </a:ext>
                      </a:extLst>
                    </a:blip>
                    <a:stretch>
                      <a:fillRect/>
                    </a:stretch>
                  </pic:blipFill>
                  <pic:spPr>
                    <a:xfrm>
                      <a:off x="0" y="0"/>
                      <a:ext cx="5400040" cy="3649345"/>
                    </a:xfrm>
                    <a:prstGeom prst="rect">
                      <a:avLst/>
                    </a:prstGeom>
                  </pic:spPr>
                </pic:pic>
              </a:graphicData>
            </a:graphic>
          </wp:inline>
        </w:drawing>
      </w:r>
    </w:p>
    <w:p w:rsidR="000B7B88" w:rsidRDefault="000B7B88" w:rsidP="000B7B88"/>
    <w:p w:rsidR="000B7B88" w:rsidRDefault="000B7B88" w:rsidP="000B7B88">
      <w:r>
        <w:t>Se aprecia que, en la muestra, las chicas muestran niveles algo mayores de extroversión que los chicos (M = 9.6 vs. 8.7, respectivamente). Además, parece haber menor variabilidad en el grupo de chicas que en el de chicos (SD = 1.3 vs. 2.5, respectivamente).</w:t>
      </w:r>
    </w:p>
    <w:p w:rsidR="000B7B88" w:rsidRPr="000B7B88" w:rsidRDefault="000B7B88" w:rsidP="000B7B88">
      <w:pPr>
        <w:rPr>
          <w:i/>
        </w:rPr>
      </w:pPr>
    </w:p>
    <w:p w:rsidR="002F5DDE" w:rsidRPr="004F410C" w:rsidRDefault="002F5DDE">
      <w:pPr>
        <w:rPr>
          <w:i/>
        </w:rPr>
      </w:pPr>
      <w:r w:rsidRPr="004F410C">
        <w:rPr>
          <w:i/>
        </w:rPr>
        <w:t xml:space="preserve">2. Globalmente, ¿el test </w:t>
      </w:r>
      <w:r w:rsidR="002539CB">
        <w:rPr>
          <w:i/>
        </w:rPr>
        <w:t>PROLECPA</w:t>
      </w:r>
      <w:r w:rsidRPr="004F410C">
        <w:rPr>
          <w:i/>
        </w:rPr>
        <w:t xml:space="preserve"> (medida </w:t>
      </w:r>
      <w:r w:rsidR="002539CB">
        <w:rPr>
          <w:i/>
        </w:rPr>
        <w:t>de lectura de palabras en el test PROLEC</w:t>
      </w:r>
      <w:r w:rsidRPr="004F410C">
        <w:rPr>
          <w:i/>
        </w:rPr>
        <w:t xml:space="preserve">) sigue aproximadamente una distribución normal? ¿Qué asimetría tiene? ¿Y la </w:t>
      </w:r>
      <w:proofErr w:type="spellStart"/>
      <w:r w:rsidRPr="004F410C">
        <w:rPr>
          <w:i/>
        </w:rPr>
        <w:t>curtosis</w:t>
      </w:r>
      <w:proofErr w:type="spellEnd"/>
      <w:r w:rsidRPr="004F410C">
        <w:rPr>
          <w:i/>
        </w:rPr>
        <w:t>?</w:t>
      </w:r>
    </w:p>
    <w:p w:rsidR="00A61001" w:rsidRDefault="00A61001">
      <w:pPr>
        <w:rPr>
          <w:i/>
        </w:rPr>
      </w:pPr>
    </w:p>
    <w:p w:rsidR="00A61001" w:rsidRDefault="00A61001" w:rsidP="00A61001">
      <w:r>
        <w:t>La mejor estrategia para empezar es mirar el histograma (suavizado):</w:t>
      </w:r>
    </w:p>
    <w:p w:rsidR="00A61001" w:rsidRDefault="00A61001" w:rsidP="00A61001">
      <w:r>
        <w:rPr>
          <w:noProof/>
        </w:rPr>
        <w:lastRenderedPageBreak/>
        <w:drawing>
          <wp:inline distT="0" distB="0" distL="0" distR="0" wp14:anchorId="55634F20" wp14:editId="5DDF5A8F">
            <wp:extent cx="5400040" cy="3476625"/>
            <wp:effectExtent l="0" t="0" r="0" b="317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a de pantalla 2020-10-29 a las 9.38.37.png"/>
                    <pic:cNvPicPr/>
                  </pic:nvPicPr>
                  <pic:blipFill>
                    <a:blip r:embed="rId11">
                      <a:extLst>
                        <a:ext uri="{28A0092B-C50C-407E-A947-70E740481C1C}">
                          <a14:useLocalDpi xmlns:a14="http://schemas.microsoft.com/office/drawing/2010/main" val="0"/>
                        </a:ext>
                      </a:extLst>
                    </a:blip>
                    <a:stretch>
                      <a:fillRect/>
                    </a:stretch>
                  </pic:blipFill>
                  <pic:spPr>
                    <a:xfrm>
                      <a:off x="0" y="0"/>
                      <a:ext cx="5400040" cy="3476625"/>
                    </a:xfrm>
                    <a:prstGeom prst="rect">
                      <a:avLst/>
                    </a:prstGeom>
                  </pic:spPr>
                </pic:pic>
              </a:graphicData>
            </a:graphic>
          </wp:inline>
        </w:drawing>
      </w:r>
    </w:p>
    <w:p w:rsidR="00A61001" w:rsidRDefault="00A61001" w:rsidP="00A61001"/>
    <w:p w:rsidR="00A61001" w:rsidRDefault="00A61001" w:rsidP="00A61001">
      <w:r>
        <w:t xml:space="preserve">Que se aprecia una clara asimetría negativa, así que no parece que la distribución sea normal. Además, en el Q-Q </w:t>
      </w:r>
      <w:proofErr w:type="spellStart"/>
      <w:r>
        <w:t>Plot</w:t>
      </w:r>
      <w:proofErr w:type="spellEnd"/>
      <w:r>
        <w:t>, los puntos tampoco parecen acercarse a la recta.</w:t>
      </w:r>
    </w:p>
    <w:p w:rsidR="00A61001" w:rsidRDefault="00A61001" w:rsidP="00A61001">
      <w:r>
        <w:rPr>
          <w:noProof/>
        </w:rPr>
        <w:drawing>
          <wp:inline distT="0" distB="0" distL="0" distR="0" wp14:anchorId="5CA21B48" wp14:editId="51FD723F">
            <wp:extent cx="5400040" cy="382651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a de pantalla 2020-10-29 a las 9.42.09.png"/>
                    <pic:cNvPicPr/>
                  </pic:nvPicPr>
                  <pic:blipFill>
                    <a:blip r:embed="rId12">
                      <a:extLst>
                        <a:ext uri="{28A0092B-C50C-407E-A947-70E740481C1C}">
                          <a14:useLocalDpi xmlns:a14="http://schemas.microsoft.com/office/drawing/2010/main" val="0"/>
                        </a:ext>
                      </a:extLst>
                    </a:blip>
                    <a:stretch>
                      <a:fillRect/>
                    </a:stretch>
                  </pic:blipFill>
                  <pic:spPr>
                    <a:xfrm>
                      <a:off x="0" y="0"/>
                      <a:ext cx="5400040" cy="3826510"/>
                    </a:xfrm>
                    <a:prstGeom prst="rect">
                      <a:avLst/>
                    </a:prstGeom>
                  </pic:spPr>
                </pic:pic>
              </a:graphicData>
            </a:graphic>
          </wp:inline>
        </w:drawing>
      </w:r>
    </w:p>
    <w:p w:rsidR="00A61001" w:rsidRDefault="00A61001" w:rsidP="00A61001"/>
    <w:p w:rsidR="00A61001" w:rsidRDefault="00A61001" w:rsidP="00A61001">
      <w:r>
        <w:lastRenderedPageBreak/>
        <w:t>Si queremos obtener índices (recordar que la distribución normal es simétrica y su forma es “</w:t>
      </w:r>
      <w:proofErr w:type="spellStart"/>
      <w:r>
        <w:t>mesocúrtica</w:t>
      </w:r>
      <w:proofErr w:type="spellEnd"/>
      <w:r>
        <w:t xml:space="preserve">”, podemos calcular el índice de asimetría y el de </w:t>
      </w:r>
      <w:proofErr w:type="spellStart"/>
      <w:r>
        <w:t>curtosis</w:t>
      </w:r>
      <w:proofErr w:type="spellEnd"/>
      <w:r>
        <w:t xml:space="preserve">. Y también aplicar la prueba de </w:t>
      </w:r>
      <w:proofErr w:type="spellStart"/>
      <w:r>
        <w:t>Shapiro-Wilks</w:t>
      </w:r>
      <w:proofErr w:type="spellEnd"/>
      <w:r>
        <w:t xml:space="preserve"> (si el valor de probabilidad p que se obtiene es menor de 0.05 entonces es que muy poco probable que realmente los datos siguen la distribución normal).</w:t>
      </w:r>
    </w:p>
    <w:p w:rsidR="00A61001" w:rsidRDefault="00A61001" w:rsidP="00A61001"/>
    <w:p w:rsidR="00A61001" w:rsidRDefault="00A61001" w:rsidP="00A61001">
      <w:r>
        <w:rPr>
          <w:noProof/>
        </w:rPr>
        <w:drawing>
          <wp:inline distT="0" distB="0" distL="0" distR="0" wp14:anchorId="0314B39B" wp14:editId="4C3AF72E">
            <wp:extent cx="5400040" cy="5928995"/>
            <wp:effectExtent l="0" t="0" r="0" b="190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a de pantalla 2020-10-29 a las 9.44.27.png"/>
                    <pic:cNvPicPr/>
                  </pic:nvPicPr>
                  <pic:blipFill>
                    <a:blip r:embed="rId13">
                      <a:extLst>
                        <a:ext uri="{28A0092B-C50C-407E-A947-70E740481C1C}">
                          <a14:useLocalDpi xmlns:a14="http://schemas.microsoft.com/office/drawing/2010/main" val="0"/>
                        </a:ext>
                      </a:extLst>
                    </a:blip>
                    <a:stretch>
                      <a:fillRect/>
                    </a:stretch>
                  </pic:blipFill>
                  <pic:spPr>
                    <a:xfrm>
                      <a:off x="0" y="0"/>
                      <a:ext cx="5400040" cy="5928995"/>
                    </a:xfrm>
                    <a:prstGeom prst="rect">
                      <a:avLst/>
                    </a:prstGeom>
                  </pic:spPr>
                </pic:pic>
              </a:graphicData>
            </a:graphic>
          </wp:inline>
        </w:drawing>
      </w:r>
    </w:p>
    <w:p w:rsidR="00A61001" w:rsidRDefault="00A61001" w:rsidP="00A61001"/>
    <w:p w:rsidR="00A61001" w:rsidRDefault="00A61001" w:rsidP="00A61001">
      <w:r>
        <w:t xml:space="preserve">Se aprecia que el índice de asimetría es negativo, como se esperaba, -1.017, y que la distribución parece </w:t>
      </w:r>
      <w:proofErr w:type="spellStart"/>
      <w:r>
        <w:t>leptocúrtica</w:t>
      </w:r>
      <w:proofErr w:type="spellEnd"/>
      <w:r>
        <w:t xml:space="preserve"> (índice de </w:t>
      </w:r>
      <w:proofErr w:type="spellStart"/>
      <w:r>
        <w:t>curtosis</w:t>
      </w:r>
      <w:proofErr w:type="spellEnd"/>
      <w:r>
        <w:t xml:space="preserve"> = 0.86). Y la prueba de </w:t>
      </w:r>
      <w:proofErr w:type="spellStart"/>
      <w:r>
        <w:t>Shapiro-Wilk</w:t>
      </w:r>
      <w:proofErr w:type="spellEnd"/>
      <w:r>
        <w:t xml:space="preserve"> muestra un valor de p muy pequeño….</w:t>
      </w:r>
    </w:p>
    <w:p w:rsidR="00A61001" w:rsidRDefault="00A61001" w:rsidP="00A61001"/>
    <w:p w:rsidR="00A61001" w:rsidRPr="003E4CAE" w:rsidRDefault="00A61001" w:rsidP="00A61001">
      <w:r>
        <w:t>Por tanto, tanto los estadísticos como los gráficos claramente muestran que la distribución de PROLECPA no sigue la distribución normal.</w:t>
      </w:r>
    </w:p>
    <w:p w:rsidR="00A61001" w:rsidRDefault="00A61001">
      <w:pPr>
        <w:rPr>
          <w:i/>
        </w:rPr>
      </w:pPr>
    </w:p>
    <w:p w:rsidR="00A61001" w:rsidRDefault="00A61001">
      <w:pPr>
        <w:rPr>
          <w:i/>
        </w:rPr>
      </w:pPr>
    </w:p>
    <w:p w:rsidR="00A61001" w:rsidRDefault="00A61001">
      <w:pPr>
        <w:rPr>
          <w:i/>
        </w:rPr>
      </w:pPr>
    </w:p>
    <w:p w:rsidR="002F5DDE" w:rsidRPr="004F410C" w:rsidRDefault="002F5DDE">
      <w:pPr>
        <w:rPr>
          <w:i/>
        </w:rPr>
      </w:pPr>
      <w:r w:rsidRPr="004F410C">
        <w:rPr>
          <w:i/>
        </w:rPr>
        <w:t xml:space="preserve">3. Si queremos seleccionar al </w:t>
      </w:r>
      <w:r w:rsidR="002539CB">
        <w:rPr>
          <w:i/>
        </w:rPr>
        <w:t>20%</w:t>
      </w:r>
      <w:r w:rsidRPr="004F410C">
        <w:rPr>
          <w:i/>
        </w:rPr>
        <w:t xml:space="preserve"> de </w:t>
      </w:r>
      <w:r w:rsidR="002539CB">
        <w:rPr>
          <w:i/>
        </w:rPr>
        <w:t>personas más extravertidas</w:t>
      </w:r>
      <w:r w:rsidRPr="004F410C">
        <w:rPr>
          <w:i/>
        </w:rPr>
        <w:t xml:space="preserve"> para</w:t>
      </w:r>
      <w:r w:rsidR="002539CB">
        <w:rPr>
          <w:i/>
        </w:rPr>
        <w:t xml:space="preserve"> cursos de comunicación</w:t>
      </w:r>
      <w:r w:rsidRPr="004F410C">
        <w:rPr>
          <w:i/>
        </w:rPr>
        <w:t>, ¿qué punto de corte elegiremos?</w:t>
      </w:r>
    </w:p>
    <w:p w:rsidR="00A61001" w:rsidRDefault="00A61001">
      <w:pPr>
        <w:rPr>
          <w:i/>
        </w:rPr>
      </w:pPr>
    </w:p>
    <w:p w:rsidR="00A61001" w:rsidRDefault="00A61001" w:rsidP="00A61001">
      <w:r>
        <w:t>Pues el Percentil 80, que es la puntuación que deja el 20% de datos por arriba.</w:t>
      </w:r>
    </w:p>
    <w:p w:rsidR="00A61001" w:rsidRDefault="00A61001" w:rsidP="00A61001">
      <w:r>
        <w:rPr>
          <w:noProof/>
        </w:rPr>
        <w:drawing>
          <wp:inline distT="0" distB="0" distL="0" distR="0" wp14:anchorId="269EBA7E" wp14:editId="32654AEB">
            <wp:extent cx="5400040" cy="3589020"/>
            <wp:effectExtent l="0" t="0" r="0" b="508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ptura de pantalla 2020-10-29 a las 9.47.55.png"/>
                    <pic:cNvPicPr/>
                  </pic:nvPicPr>
                  <pic:blipFill>
                    <a:blip r:embed="rId14">
                      <a:extLst>
                        <a:ext uri="{28A0092B-C50C-407E-A947-70E740481C1C}">
                          <a14:useLocalDpi xmlns:a14="http://schemas.microsoft.com/office/drawing/2010/main" val="0"/>
                        </a:ext>
                      </a:extLst>
                    </a:blip>
                    <a:stretch>
                      <a:fillRect/>
                    </a:stretch>
                  </pic:blipFill>
                  <pic:spPr>
                    <a:xfrm>
                      <a:off x="0" y="0"/>
                      <a:ext cx="5400040" cy="3589020"/>
                    </a:xfrm>
                    <a:prstGeom prst="rect">
                      <a:avLst/>
                    </a:prstGeom>
                  </pic:spPr>
                </pic:pic>
              </a:graphicData>
            </a:graphic>
          </wp:inline>
        </w:drawing>
      </w:r>
    </w:p>
    <w:p w:rsidR="00A61001" w:rsidRDefault="00A61001" w:rsidP="00A61001"/>
    <w:p w:rsidR="00A61001" w:rsidRPr="00A61001" w:rsidRDefault="00A61001">
      <w:r>
        <w:t>Ese valor es 10.6</w:t>
      </w:r>
    </w:p>
    <w:p w:rsidR="00A61001" w:rsidRDefault="00A61001">
      <w:pPr>
        <w:rPr>
          <w:i/>
        </w:rPr>
      </w:pPr>
    </w:p>
    <w:p w:rsidR="002F5DDE" w:rsidRPr="004F410C" w:rsidRDefault="004F410C">
      <w:pPr>
        <w:rPr>
          <w:i/>
        </w:rPr>
      </w:pPr>
      <w:r>
        <w:rPr>
          <w:i/>
        </w:rPr>
        <w:t>4</w:t>
      </w:r>
      <w:r w:rsidR="002F5DDE" w:rsidRPr="004F410C">
        <w:rPr>
          <w:i/>
        </w:rPr>
        <w:t xml:space="preserve">. Si queremos seleccionar al 10% </w:t>
      </w:r>
      <w:r w:rsidR="002539CB">
        <w:rPr>
          <w:i/>
        </w:rPr>
        <w:t>personas más introvertidas para un curso</w:t>
      </w:r>
      <w:r w:rsidR="002F5DDE" w:rsidRPr="004F410C">
        <w:rPr>
          <w:i/>
        </w:rPr>
        <w:t xml:space="preserve"> de habilidad</w:t>
      </w:r>
      <w:r w:rsidR="002539CB">
        <w:rPr>
          <w:i/>
        </w:rPr>
        <w:t>es sociales</w:t>
      </w:r>
      <w:r w:rsidR="002F5DDE" w:rsidRPr="004F410C">
        <w:rPr>
          <w:i/>
        </w:rPr>
        <w:t>, ¿qué punto de corte elegiremos?</w:t>
      </w:r>
    </w:p>
    <w:p w:rsidR="00A61001" w:rsidRDefault="00A61001">
      <w:pPr>
        <w:rPr>
          <w:i/>
        </w:rPr>
      </w:pPr>
    </w:p>
    <w:p w:rsidR="00A61001" w:rsidRDefault="00A61001" w:rsidP="00A61001">
      <w:r>
        <w:t>El Percentil 10, que es la puntuación que deja el 10% de datos por abajo.</w:t>
      </w:r>
    </w:p>
    <w:p w:rsidR="00A61001" w:rsidRDefault="00A61001" w:rsidP="00A61001">
      <w:r>
        <w:rPr>
          <w:noProof/>
        </w:rPr>
        <w:lastRenderedPageBreak/>
        <w:drawing>
          <wp:inline distT="0" distB="0" distL="0" distR="0" wp14:anchorId="52C76D76" wp14:editId="47BF1C9C">
            <wp:extent cx="5400040" cy="368427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ptura de pantalla 2020-10-29 a las 9.48.47.png"/>
                    <pic:cNvPicPr/>
                  </pic:nvPicPr>
                  <pic:blipFill>
                    <a:blip r:embed="rId15">
                      <a:extLst>
                        <a:ext uri="{28A0092B-C50C-407E-A947-70E740481C1C}">
                          <a14:useLocalDpi xmlns:a14="http://schemas.microsoft.com/office/drawing/2010/main" val="0"/>
                        </a:ext>
                      </a:extLst>
                    </a:blip>
                    <a:stretch>
                      <a:fillRect/>
                    </a:stretch>
                  </pic:blipFill>
                  <pic:spPr>
                    <a:xfrm>
                      <a:off x="0" y="0"/>
                      <a:ext cx="5400040" cy="3684270"/>
                    </a:xfrm>
                    <a:prstGeom prst="rect">
                      <a:avLst/>
                    </a:prstGeom>
                  </pic:spPr>
                </pic:pic>
              </a:graphicData>
            </a:graphic>
          </wp:inline>
        </w:drawing>
      </w:r>
    </w:p>
    <w:p w:rsidR="00A61001" w:rsidRPr="00A61001" w:rsidRDefault="00A61001">
      <w:r>
        <w:t>El resultado es 6.2</w:t>
      </w:r>
    </w:p>
    <w:p w:rsidR="00A61001" w:rsidRDefault="00A61001">
      <w:pPr>
        <w:rPr>
          <w:i/>
        </w:rPr>
      </w:pPr>
    </w:p>
    <w:p w:rsidR="00A61001" w:rsidRDefault="00A61001">
      <w:pPr>
        <w:rPr>
          <w:i/>
        </w:rPr>
      </w:pPr>
    </w:p>
    <w:p w:rsidR="002F5DDE" w:rsidRPr="004F410C" w:rsidRDefault="002F5DDE">
      <w:pPr>
        <w:rPr>
          <w:i/>
        </w:rPr>
      </w:pPr>
      <w:r w:rsidRPr="004F410C">
        <w:rPr>
          <w:i/>
        </w:rPr>
        <w:t xml:space="preserve">5. ¿Qué puntuación típica corresponde en </w:t>
      </w:r>
      <w:r w:rsidR="002539CB">
        <w:rPr>
          <w:i/>
        </w:rPr>
        <w:t>PROLECPA</w:t>
      </w:r>
      <w:r w:rsidR="002539CB" w:rsidRPr="004F410C">
        <w:rPr>
          <w:i/>
        </w:rPr>
        <w:t xml:space="preserve"> </w:t>
      </w:r>
      <w:r w:rsidRPr="004F410C">
        <w:rPr>
          <w:i/>
        </w:rPr>
        <w:t xml:space="preserve">a la persona de la </w:t>
      </w:r>
      <w:r w:rsidR="002539CB">
        <w:rPr>
          <w:i/>
        </w:rPr>
        <w:t>segunda</w:t>
      </w:r>
      <w:r w:rsidRPr="004F410C">
        <w:rPr>
          <w:i/>
        </w:rPr>
        <w:t xml:space="preserve"> fila en el archivo y qué significa?</w:t>
      </w:r>
    </w:p>
    <w:p w:rsidR="002F7EBD" w:rsidRDefault="002F7EBD" w:rsidP="00894942"/>
    <w:p w:rsidR="00A61001" w:rsidRDefault="00A61001" w:rsidP="00894942"/>
    <w:p w:rsidR="00A61001" w:rsidRDefault="00A61001" w:rsidP="00A61001">
      <w:r w:rsidRPr="008A3D2E">
        <w:t xml:space="preserve">Es </w:t>
      </w:r>
      <w:r>
        <w:t>hacer</w:t>
      </w:r>
    </w:p>
    <w:p w:rsidR="00A61001" w:rsidRDefault="00A61001" w:rsidP="00A61001">
      <w:proofErr w:type="spellStart"/>
      <w:r>
        <w:t>ccale</w:t>
      </w:r>
      <w:proofErr w:type="spellEnd"/>
      <w:r>
        <w:t>(PROLECPA) como nueva columna, indicando “R” en lugar de la mano</w:t>
      </w:r>
    </w:p>
    <w:p w:rsidR="00A61001" w:rsidRDefault="00A61001" w:rsidP="00A61001"/>
    <w:p w:rsidR="00A61001" w:rsidRPr="008A3D2E" w:rsidRDefault="00A61001" w:rsidP="00A61001">
      <w:r>
        <w:t>O alternativamente (lleva más tiempo, con la mano en lugar de R</w:t>
      </w:r>
      <w:bookmarkStart w:id="0" w:name="_GoBack"/>
      <w:bookmarkEnd w:id="0"/>
      <w:r>
        <w:t xml:space="preserve">) </w:t>
      </w:r>
      <w:r w:rsidRPr="008A3D2E">
        <w:t>calcular (Xi-</w:t>
      </w:r>
      <w:proofErr w:type="gramStart"/>
      <w:r w:rsidRPr="008A3D2E">
        <w:t>M)/</w:t>
      </w:r>
      <w:proofErr w:type="gramEnd"/>
      <w:r w:rsidRPr="008A3D2E">
        <w:t>s como nueva columna</w:t>
      </w:r>
    </w:p>
    <w:p w:rsidR="00A61001" w:rsidRDefault="00A61001" w:rsidP="00A61001">
      <w:pPr>
        <w:rPr>
          <w:lang w:val="en-US"/>
        </w:rPr>
      </w:pPr>
      <w:r>
        <w:rPr>
          <w:noProof/>
        </w:rPr>
        <w:lastRenderedPageBreak/>
        <w:drawing>
          <wp:inline distT="0" distB="0" distL="0" distR="0" wp14:anchorId="0DA14760" wp14:editId="7F3BF534">
            <wp:extent cx="5400040" cy="1888490"/>
            <wp:effectExtent l="0" t="0" r="0" b="381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ptura de pantalla 2020-10-29 a las 9.51.18.png"/>
                    <pic:cNvPicPr/>
                  </pic:nvPicPr>
                  <pic:blipFill>
                    <a:blip r:embed="rId16">
                      <a:extLst>
                        <a:ext uri="{28A0092B-C50C-407E-A947-70E740481C1C}">
                          <a14:useLocalDpi xmlns:a14="http://schemas.microsoft.com/office/drawing/2010/main" val="0"/>
                        </a:ext>
                      </a:extLst>
                    </a:blip>
                    <a:stretch>
                      <a:fillRect/>
                    </a:stretch>
                  </pic:blipFill>
                  <pic:spPr>
                    <a:xfrm>
                      <a:off x="0" y="0"/>
                      <a:ext cx="5400040" cy="1888490"/>
                    </a:xfrm>
                    <a:prstGeom prst="rect">
                      <a:avLst/>
                    </a:prstGeom>
                  </pic:spPr>
                </pic:pic>
              </a:graphicData>
            </a:graphic>
          </wp:inline>
        </w:drawing>
      </w:r>
    </w:p>
    <w:p w:rsidR="00A61001" w:rsidRDefault="00A61001" w:rsidP="00A61001">
      <w:pPr>
        <w:rPr>
          <w:lang w:val="en-US"/>
        </w:rPr>
      </w:pPr>
      <w:r>
        <w:rPr>
          <w:noProof/>
        </w:rPr>
        <w:drawing>
          <wp:inline distT="0" distB="0" distL="0" distR="0" wp14:anchorId="3A3AC919" wp14:editId="7C418BA3">
            <wp:extent cx="5400040" cy="1737995"/>
            <wp:effectExtent l="0" t="0" r="0" b="1905"/>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ptura de pantalla 2020-10-29 a las 9.51.49.png"/>
                    <pic:cNvPicPr/>
                  </pic:nvPicPr>
                  <pic:blipFill>
                    <a:blip r:embed="rId17">
                      <a:extLst>
                        <a:ext uri="{28A0092B-C50C-407E-A947-70E740481C1C}">
                          <a14:useLocalDpi xmlns:a14="http://schemas.microsoft.com/office/drawing/2010/main" val="0"/>
                        </a:ext>
                      </a:extLst>
                    </a:blip>
                    <a:stretch>
                      <a:fillRect/>
                    </a:stretch>
                  </pic:blipFill>
                  <pic:spPr>
                    <a:xfrm>
                      <a:off x="0" y="0"/>
                      <a:ext cx="5400040" cy="1737995"/>
                    </a:xfrm>
                    <a:prstGeom prst="rect">
                      <a:avLst/>
                    </a:prstGeom>
                  </pic:spPr>
                </pic:pic>
              </a:graphicData>
            </a:graphic>
          </wp:inline>
        </w:drawing>
      </w:r>
    </w:p>
    <w:p w:rsidR="00A61001" w:rsidRDefault="00A61001" w:rsidP="00A61001">
      <w:pPr>
        <w:rPr>
          <w:lang w:val="en-US"/>
        </w:rPr>
      </w:pPr>
    </w:p>
    <w:p w:rsidR="00A61001" w:rsidRPr="008A3D2E" w:rsidRDefault="00A61001" w:rsidP="00A61001">
      <w:r w:rsidRPr="008A3D2E">
        <w:t>El valor es .048, lo que quiere decir que la persona segunda está 0.048 desviaciones típicas por encima de la media. (O sea, que está solamente muy poco por encima de la media del grupo.)</w:t>
      </w:r>
    </w:p>
    <w:p w:rsidR="00A61001" w:rsidRPr="008A3D2E" w:rsidRDefault="00A61001" w:rsidP="00A61001"/>
    <w:p w:rsidR="00A61001" w:rsidRPr="003838C6" w:rsidRDefault="00A61001" w:rsidP="00894942"/>
    <w:sectPr w:rsidR="00A61001" w:rsidRPr="003838C6">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8574660"/>
    <w:multiLevelType w:val="hybridMultilevel"/>
    <w:tmpl w:val="C0F86C7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4"/>
  <w:doNotDisplayPageBoundaries/>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MDAzNbSwMDY3NTJT0lEKTi0uzszPAykwqQUAXtvdiSwAAAA="/>
  </w:docVars>
  <w:rsids>
    <w:rsidRoot w:val="00F829F9"/>
    <w:rsid w:val="000B7B88"/>
    <w:rsid w:val="00160C49"/>
    <w:rsid w:val="002149AB"/>
    <w:rsid w:val="00232748"/>
    <w:rsid w:val="002539CB"/>
    <w:rsid w:val="002F5DDE"/>
    <w:rsid w:val="002F7EBD"/>
    <w:rsid w:val="003838C6"/>
    <w:rsid w:val="003E4CAE"/>
    <w:rsid w:val="004F410C"/>
    <w:rsid w:val="006B3E98"/>
    <w:rsid w:val="007E6244"/>
    <w:rsid w:val="00894942"/>
    <w:rsid w:val="008E5443"/>
    <w:rsid w:val="009D32D8"/>
    <w:rsid w:val="00A61001"/>
    <w:rsid w:val="00AB2F66"/>
    <w:rsid w:val="00DF30C4"/>
    <w:rsid w:val="00E62ACE"/>
    <w:rsid w:val="00F021D1"/>
    <w:rsid w:val="00F829F9"/>
    <w:rsid w:val="00F94985"/>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42209"/>
  <w15:chartTrackingRefBased/>
  <w15:docId w15:val="{814587C6-D16D-4720-940A-11A24222C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E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2F5DDE"/>
    <w:pPr>
      <w:ind w:left="720"/>
      <w:contextualSpacing/>
    </w:pPr>
  </w:style>
  <w:style w:type="character" w:styleId="Hipervnculo">
    <w:name w:val="Hyperlink"/>
    <w:basedOn w:val="Fuentedeprrafopredeter"/>
    <w:uiPriority w:val="99"/>
    <w:unhideWhenUsed/>
    <w:rsid w:val="004F410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www.uv.es/mperea/readingskill.sav" TargetMode="Externa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9</Pages>
  <Words>595</Words>
  <Characters>3273</Characters>
  <Application>Microsoft Office Word</Application>
  <DocSecurity>0</DocSecurity>
  <Lines>27</Lines>
  <Paragraphs>7</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3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p</dc:creator>
  <cp:keywords/>
  <dc:description/>
  <cp:lastModifiedBy>m p</cp:lastModifiedBy>
  <cp:revision>3</cp:revision>
  <dcterms:created xsi:type="dcterms:W3CDTF">2023-10-29T08:46:00Z</dcterms:created>
  <dcterms:modified xsi:type="dcterms:W3CDTF">2023-10-29T08:49:00Z</dcterms:modified>
</cp:coreProperties>
</file>